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0F65C7" w14:paraId="7ACA1305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C25B31" w14:textId="77777777" w:rsidR="00B17584" w:rsidRPr="00126523" w:rsidRDefault="00000000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4D4A982" wp14:editId="5547E4AC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4311A4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2AC9E77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EC1999F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42F36F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25D53AA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15F6CBB" w14:textId="77777777" w:rsidR="00B17584" w:rsidRDefault="00000000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57A7B521" w14:textId="77777777" w:rsidR="000B0F73" w:rsidRPr="007E31E4" w:rsidRDefault="000B0F73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4D8ACE99" w14:textId="77777777" w:rsidR="000B0F73" w:rsidRDefault="00C7322B" w:rsidP="00B44950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crt Odluke o</w:t>
            </w:r>
            <w:r w:rsidR="00B44950" w:rsidRPr="00B44950">
              <w:rPr>
                <w:rFonts w:ascii="Times New Roman" w:hAnsi="Times New Roman"/>
                <w:b/>
              </w:rPr>
              <w:t xml:space="preserve"> izmjenama i dopunama </w:t>
            </w:r>
            <w:r w:rsidR="00987F70">
              <w:t xml:space="preserve"> </w:t>
            </w:r>
            <w:r w:rsidR="00987F70" w:rsidRPr="00987F70">
              <w:rPr>
                <w:rFonts w:ascii="Times New Roman" w:hAnsi="Times New Roman"/>
                <w:b/>
              </w:rPr>
              <w:t xml:space="preserve">Odluke o određivanju ovlaštenika i cijeni poslova premještanja i čuvanja nepropisno zaustavljenih ili parkiranih vozila </w:t>
            </w:r>
          </w:p>
          <w:p w14:paraId="1B933E4F" w14:textId="03DAB678" w:rsidR="00987F70" w:rsidRPr="00B17584" w:rsidRDefault="00987F70" w:rsidP="00B44950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0F65C7" w14:paraId="072D9C30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5489B1B" w14:textId="77777777" w:rsidR="00351BAB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3310D" w14:textId="4D2B9850" w:rsidR="00351BAB" w:rsidRPr="00682951" w:rsidRDefault="00987F70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2B6353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studenoga</w:t>
            </w:r>
            <w:r w:rsidR="002B6353">
              <w:rPr>
                <w:rFonts w:ascii="Times New Roman" w:hAnsi="Times New Roman"/>
                <w:b/>
                <w:sz w:val="20"/>
                <w:szCs w:val="20"/>
              </w:rPr>
              <w:t xml:space="preserve"> 2025</w:t>
            </w:r>
            <w:r w:rsidR="00A07555">
              <w:rPr>
                <w:rFonts w:ascii="Times New Roman" w:hAnsi="Times New Roman"/>
                <w:b/>
                <w:sz w:val="20"/>
                <w:szCs w:val="20"/>
              </w:rPr>
              <w:t xml:space="preserve">. –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2B6353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prosinca</w:t>
            </w:r>
            <w:r w:rsidR="002B6353">
              <w:rPr>
                <w:rFonts w:ascii="Times New Roman" w:hAnsi="Times New Roman"/>
                <w:b/>
                <w:sz w:val="20"/>
                <w:szCs w:val="20"/>
              </w:rPr>
              <w:t xml:space="preserve"> 2025.</w:t>
            </w:r>
          </w:p>
        </w:tc>
      </w:tr>
      <w:tr w:rsidR="000F65C7" w14:paraId="5534050B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BCD9674" w14:textId="77777777" w:rsidR="00B17584" w:rsidRPr="00682951" w:rsidRDefault="00000000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1911E91D" w14:textId="77777777" w:rsidR="00B17584" w:rsidRPr="00682951" w:rsidRDefault="00000000" w:rsidP="00B44950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5F28B282" w14:textId="77777777" w:rsidR="00B17584" w:rsidRPr="00682951" w:rsidRDefault="00000000" w:rsidP="00B44950">
            <w:pPr>
              <w:spacing w:after="0" w:line="240" w:lineRule="auto"/>
              <w:jc w:val="both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0F2D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30D42EA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B24CB7" w14:textId="77777777" w:rsidR="00B17584" w:rsidRPr="00682951" w:rsidRDefault="00000000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5DA8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0A0221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CCC4A0" w14:textId="5DEE5742" w:rsidR="00312E6F" w:rsidRPr="00682951" w:rsidRDefault="00B44950" w:rsidP="0035612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Pr="00017A0B">
              <w:rPr>
                <w:rFonts w:ascii="Times New Roman" w:hAnsi="Times New Roman"/>
                <w:sz w:val="20"/>
                <w:szCs w:val="20"/>
              </w:rPr>
              <w:t xml:space="preserve">rimjedbe, komentari i prijedlozi vezani uz predloženi </w:t>
            </w:r>
            <w:r w:rsidR="00C7322B">
              <w:rPr>
                <w:rFonts w:ascii="Times New Roman" w:hAnsi="Times New Roman"/>
                <w:sz w:val="20"/>
                <w:szCs w:val="20"/>
              </w:rPr>
              <w:t>nacrt</w:t>
            </w:r>
            <w:r w:rsidR="0035612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322B">
              <w:rPr>
                <w:rFonts w:ascii="Times New Roman" w:hAnsi="Times New Roman"/>
                <w:sz w:val="20"/>
                <w:szCs w:val="20"/>
              </w:rPr>
              <w:t xml:space="preserve">Odluke </w:t>
            </w:r>
            <w:r w:rsidRPr="00B44950">
              <w:rPr>
                <w:rFonts w:ascii="Times New Roman" w:hAnsi="Times New Roman"/>
                <w:sz w:val="20"/>
                <w:szCs w:val="20"/>
              </w:rPr>
              <w:t xml:space="preserve">o izmjenama i dopunama </w:t>
            </w:r>
            <w:r w:rsidR="00987F70" w:rsidRPr="00987F70">
              <w:rPr>
                <w:rFonts w:ascii="Times New Roman" w:hAnsi="Times New Roman"/>
                <w:sz w:val="20"/>
                <w:szCs w:val="20"/>
              </w:rPr>
              <w:t>Odluke o određivanju ovlaštenika i cijeni poslova premještanja i čuvanja nepropisno zaustavljenih ili parkiranih vozila</w:t>
            </w:r>
            <w:r w:rsidR="00356123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</w:tr>
      <w:tr w:rsidR="000F65C7" w14:paraId="27FA1DEA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384A7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24B230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D4CC21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BA7EF0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489754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864CBD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DEC763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37FA234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27E5B4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480FAC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32176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5C89D5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4914E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AB3DD3F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3BB95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B42176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8860E6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2D64A5DB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5A62FD" w14:textId="77777777" w:rsidR="00B17584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5A9A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0F65C7" w14:paraId="7FC9C2F2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3B8938" w14:textId="77777777" w:rsidR="00682951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E7D5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24636B3" w14:textId="77777777" w:rsidR="00C70E9A" w:rsidRDefault="00C70E9A" w:rsidP="00497C94">
      <w:pPr>
        <w:pStyle w:val="Bezproreda"/>
        <w:jc w:val="both"/>
        <w:rPr>
          <w:rFonts w:ascii="Times New Roman" w:hAnsi="Times New Roman"/>
        </w:rPr>
      </w:pPr>
    </w:p>
    <w:p w14:paraId="7A48C5AE" w14:textId="006AC981" w:rsidR="003A1FFB" w:rsidRPr="007B12E9" w:rsidRDefault="00000000" w:rsidP="00497C94">
      <w:pPr>
        <w:pStyle w:val="Bezproreda"/>
        <w:jc w:val="both"/>
        <w:rPr>
          <w:rFonts w:asciiTheme="minorHAnsi" w:hAnsiTheme="minorHAnsi" w:cstheme="minorHAnsi"/>
        </w:rPr>
      </w:pPr>
      <w:r w:rsidRPr="007B12E9">
        <w:rPr>
          <w:rFonts w:asciiTheme="minorHAnsi" w:hAnsiTheme="minorHAnsi" w:cstheme="minorHAnsi"/>
        </w:rPr>
        <w:t>Popunjeni obrazac dostaviti na adresu elektr</w:t>
      </w:r>
      <w:r w:rsidR="00075E03" w:rsidRPr="007B12E9">
        <w:rPr>
          <w:rFonts w:asciiTheme="minorHAnsi" w:hAnsiTheme="minorHAnsi" w:cstheme="minorHAnsi"/>
        </w:rPr>
        <w:t>oničke</w:t>
      </w:r>
      <w:r w:rsidR="009F4D7F" w:rsidRPr="007B12E9">
        <w:rPr>
          <w:rFonts w:asciiTheme="minorHAnsi" w:hAnsiTheme="minorHAnsi" w:cstheme="minorHAnsi"/>
        </w:rPr>
        <w:t xml:space="preserve"> pošte</w:t>
      </w:r>
      <w:r w:rsidR="00771979" w:rsidRPr="007B12E9">
        <w:rPr>
          <w:rFonts w:asciiTheme="minorHAnsi" w:hAnsiTheme="minorHAnsi" w:cstheme="minorHAnsi"/>
        </w:rPr>
        <w:t xml:space="preserve"> </w:t>
      </w:r>
      <w:hyperlink r:id="rId9" w:history="1">
        <w:r w:rsidR="007B12E9" w:rsidRPr="007B12E9">
          <w:rPr>
            <w:rStyle w:val="Hiperveza"/>
            <w:rFonts w:asciiTheme="minorHAnsi" w:hAnsiTheme="minorHAnsi" w:cstheme="minorHAnsi"/>
          </w:rPr>
          <w:t>nepropisno_parkiranje@pula.hr</w:t>
        </w:r>
      </w:hyperlink>
      <w:r w:rsidR="007B12E9" w:rsidRPr="007B12E9">
        <w:rPr>
          <w:rFonts w:asciiTheme="minorHAnsi" w:hAnsiTheme="minorHAnsi" w:cstheme="minorHAnsi"/>
        </w:rPr>
        <w:t xml:space="preserve"> </w:t>
      </w:r>
      <w:r w:rsidR="00686D2A" w:rsidRPr="007B12E9">
        <w:rPr>
          <w:rFonts w:asciiTheme="minorHAnsi" w:hAnsiTheme="minorHAnsi" w:cstheme="minorHAnsi"/>
          <w:b/>
        </w:rPr>
        <w:t>do</w:t>
      </w:r>
      <w:r w:rsidR="00344AEA" w:rsidRPr="007B12E9">
        <w:rPr>
          <w:rFonts w:asciiTheme="minorHAnsi" w:hAnsiTheme="minorHAnsi" w:cstheme="minorHAnsi"/>
          <w:b/>
        </w:rPr>
        <w:t xml:space="preserve"> zaključno</w:t>
      </w:r>
      <w:r w:rsidR="000411B3" w:rsidRPr="007B12E9">
        <w:rPr>
          <w:rFonts w:asciiTheme="minorHAnsi" w:hAnsiTheme="minorHAnsi" w:cstheme="minorHAnsi"/>
          <w:b/>
        </w:rPr>
        <w:t xml:space="preserve"> </w:t>
      </w:r>
      <w:r w:rsidR="00987F70" w:rsidRPr="007B12E9">
        <w:rPr>
          <w:rFonts w:asciiTheme="minorHAnsi" w:hAnsiTheme="minorHAnsi" w:cstheme="minorHAnsi"/>
          <w:b/>
        </w:rPr>
        <w:t>7</w:t>
      </w:r>
      <w:r w:rsidR="002B6353" w:rsidRPr="007B12E9">
        <w:rPr>
          <w:rFonts w:asciiTheme="minorHAnsi" w:hAnsiTheme="minorHAnsi" w:cstheme="minorHAnsi"/>
          <w:b/>
        </w:rPr>
        <w:t xml:space="preserve">. </w:t>
      </w:r>
      <w:r w:rsidR="00987F70" w:rsidRPr="007B12E9">
        <w:rPr>
          <w:rFonts w:asciiTheme="minorHAnsi" w:hAnsiTheme="minorHAnsi" w:cstheme="minorHAnsi"/>
          <w:b/>
        </w:rPr>
        <w:t xml:space="preserve">prosinca </w:t>
      </w:r>
      <w:r w:rsidR="002B6353" w:rsidRPr="007B12E9">
        <w:rPr>
          <w:rFonts w:asciiTheme="minorHAnsi" w:hAnsiTheme="minorHAnsi" w:cstheme="minorHAnsi"/>
          <w:b/>
        </w:rPr>
        <w:t>2025. godine</w:t>
      </w:r>
      <w:r w:rsidRPr="007B12E9">
        <w:rPr>
          <w:rFonts w:asciiTheme="minorHAnsi" w:hAnsiTheme="minorHAnsi" w:cstheme="minorHAnsi"/>
          <w:b/>
        </w:rPr>
        <w:t>.</w:t>
      </w:r>
      <w:r w:rsidR="007E31E4" w:rsidRPr="007B12E9">
        <w:rPr>
          <w:rFonts w:asciiTheme="minorHAnsi" w:hAnsiTheme="minorHAnsi" w:cstheme="minorHAnsi"/>
          <w:b/>
        </w:rPr>
        <w:t xml:space="preserve"> </w:t>
      </w:r>
    </w:p>
    <w:sectPr w:rsidR="003A1FFB" w:rsidRPr="007B12E9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7A6100A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C5225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767C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F65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683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0287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E85D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AC93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0233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B7944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FAA53BC" w:tentative="1">
      <w:start w:val="1"/>
      <w:numFmt w:val="lowerLetter"/>
      <w:lvlText w:val="%2."/>
      <w:lvlJc w:val="left"/>
      <w:pPr>
        <w:ind w:left="1440" w:hanging="360"/>
      </w:pPr>
    </w:lvl>
    <w:lvl w:ilvl="2" w:tplc="A7C6C680" w:tentative="1">
      <w:start w:val="1"/>
      <w:numFmt w:val="lowerRoman"/>
      <w:lvlText w:val="%3."/>
      <w:lvlJc w:val="right"/>
      <w:pPr>
        <w:ind w:left="2160" w:hanging="180"/>
      </w:pPr>
    </w:lvl>
    <w:lvl w:ilvl="3" w:tplc="B46E4EE0" w:tentative="1">
      <w:start w:val="1"/>
      <w:numFmt w:val="decimal"/>
      <w:lvlText w:val="%4."/>
      <w:lvlJc w:val="left"/>
      <w:pPr>
        <w:ind w:left="2880" w:hanging="360"/>
      </w:pPr>
    </w:lvl>
    <w:lvl w:ilvl="4" w:tplc="5A922CEA" w:tentative="1">
      <w:start w:val="1"/>
      <w:numFmt w:val="lowerLetter"/>
      <w:lvlText w:val="%5."/>
      <w:lvlJc w:val="left"/>
      <w:pPr>
        <w:ind w:left="3600" w:hanging="360"/>
      </w:pPr>
    </w:lvl>
    <w:lvl w:ilvl="5" w:tplc="5338FFE8" w:tentative="1">
      <w:start w:val="1"/>
      <w:numFmt w:val="lowerRoman"/>
      <w:lvlText w:val="%6."/>
      <w:lvlJc w:val="right"/>
      <w:pPr>
        <w:ind w:left="4320" w:hanging="180"/>
      </w:pPr>
    </w:lvl>
    <w:lvl w:ilvl="6" w:tplc="F042B6B2" w:tentative="1">
      <w:start w:val="1"/>
      <w:numFmt w:val="decimal"/>
      <w:lvlText w:val="%7."/>
      <w:lvlJc w:val="left"/>
      <w:pPr>
        <w:ind w:left="5040" w:hanging="360"/>
      </w:pPr>
    </w:lvl>
    <w:lvl w:ilvl="7" w:tplc="6EFAF8EA" w:tentative="1">
      <w:start w:val="1"/>
      <w:numFmt w:val="lowerLetter"/>
      <w:lvlText w:val="%8."/>
      <w:lvlJc w:val="left"/>
      <w:pPr>
        <w:ind w:left="5760" w:hanging="360"/>
      </w:pPr>
    </w:lvl>
    <w:lvl w:ilvl="8" w:tplc="B09CF02C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241601">
    <w:abstractNumId w:val="1"/>
  </w:num>
  <w:num w:numId="2" w16cid:durableId="122433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17A0B"/>
    <w:rsid w:val="000276E6"/>
    <w:rsid w:val="00030651"/>
    <w:rsid w:val="00031388"/>
    <w:rsid w:val="00037D31"/>
    <w:rsid w:val="000411B3"/>
    <w:rsid w:val="00051551"/>
    <w:rsid w:val="00062166"/>
    <w:rsid w:val="00075B82"/>
    <w:rsid w:val="00075E03"/>
    <w:rsid w:val="00081010"/>
    <w:rsid w:val="00087BDC"/>
    <w:rsid w:val="000972DB"/>
    <w:rsid w:val="000A42D1"/>
    <w:rsid w:val="000B0F73"/>
    <w:rsid w:val="000B70BB"/>
    <w:rsid w:val="000C763F"/>
    <w:rsid w:val="000E11D6"/>
    <w:rsid w:val="000E342D"/>
    <w:rsid w:val="000F65C7"/>
    <w:rsid w:val="00126523"/>
    <w:rsid w:val="00127DFE"/>
    <w:rsid w:val="001320CD"/>
    <w:rsid w:val="00160D11"/>
    <w:rsid w:val="00164B25"/>
    <w:rsid w:val="001A38B1"/>
    <w:rsid w:val="001A639B"/>
    <w:rsid w:val="001C4912"/>
    <w:rsid w:val="001C7EB1"/>
    <w:rsid w:val="001E5851"/>
    <w:rsid w:val="00215C9F"/>
    <w:rsid w:val="00227CCD"/>
    <w:rsid w:val="00272A13"/>
    <w:rsid w:val="0027544F"/>
    <w:rsid w:val="002848F2"/>
    <w:rsid w:val="002854D5"/>
    <w:rsid w:val="002B6353"/>
    <w:rsid w:val="002C6187"/>
    <w:rsid w:val="002C6B7C"/>
    <w:rsid w:val="002C7A2C"/>
    <w:rsid w:val="002E0EB4"/>
    <w:rsid w:val="002F6564"/>
    <w:rsid w:val="00312E6F"/>
    <w:rsid w:val="00336C75"/>
    <w:rsid w:val="003400A6"/>
    <w:rsid w:val="00344AEA"/>
    <w:rsid w:val="003479D3"/>
    <w:rsid w:val="00350CA5"/>
    <w:rsid w:val="00351BAB"/>
    <w:rsid w:val="00356123"/>
    <w:rsid w:val="003716A0"/>
    <w:rsid w:val="00380D45"/>
    <w:rsid w:val="00387CDE"/>
    <w:rsid w:val="003A1FFB"/>
    <w:rsid w:val="003B0C3B"/>
    <w:rsid w:val="003B5A7D"/>
    <w:rsid w:val="003C3A4A"/>
    <w:rsid w:val="003E6231"/>
    <w:rsid w:val="003F32EB"/>
    <w:rsid w:val="003F3C5E"/>
    <w:rsid w:val="00456A93"/>
    <w:rsid w:val="00470012"/>
    <w:rsid w:val="0047621A"/>
    <w:rsid w:val="00480AFD"/>
    <w:rsid w:val="00480F4B"/>
    <w:rsid w:val="00484E08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0DC5"/>
    <w:rsid w:val="0056101B"/>
    <w:rsid w:val="00565EAD"/>
    <w:rsid w:val="00582755"/>
    <w:rsid w:val="005B0D52"/>
    <w:rsid w:val="005C57CC"/>
    <w:rsid w:val="005D2591"/>
    <w:rsid w:val="005D2FA5"/>
    <w:rsid w:val="005E73EB"/>
    <w:rsid w:val="005F5CC3"/>
    <w:rsid w:val="00603647"/>
    <w:rsid w:val="006075BF"/>
    <w:rsid w:val="00623163"/>
    <w:rsid w:val="00623607"/>
    <w:rsid w:val="00631B45"/>
    <w:rsid w:val="00633B49"/>
    <w:rsid w:val="00634912"/>
    <w:rsid w:val="0065129E"/>
    <w:rsid w:val="006520BC"/>
    <w:rsid w:val="0065585A"/>
    <w:rsid w:val="006741CD"/>
    <w:rsid w:val="00682951"/>
    <w:rsid w:val="00683ED8"/>
    <w:rsid w:val="00686D2A"/>
    <w:rsid w:val="006A3159"/>
    <w:rsid w:val="006B2A81"/>
    <w:rsid w:val="006B3053"/>
    <w:rsid w:val="006B59B7"/>
    <w:rsid w:val="006C0843"/>
    <w:rsid w:val="006E200B"/>
    <w:rsid w:val="007357D2"/>
    <w:rsid w:val="00757B71"/>
    <w:rsid w:val="0076174E"/>
    <w:rsid w:val="00763B60"/>
    <w:rsid w:val="00767D88"/>
    <w:rsid w:val="00771979"/>
    <w:rsid w:val="007B12E9"/>
    <w:rsid w:val="007B193B"/>
    <w:rsid w:val="007C3B16"/>
    <w:rsid w:val="007C48AB"/>
    <w:rsid w:val="007C7C85"/>
    <w:rsid w:val="007D7505"/>
    <w:rsid w:val="007E08A2"/>
    <w:rsid w:val="007E2D6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36A7A"/>
    <w:rsid w:val="00960E1B"/>
    <w:rsid w:val="009653EC"/>
    <w:rsid w:val="009853F1"/>
    <w:rsid w:val="00987F70"/>
    <w:rsid w:val="009D4095"/>
    <w:rsid w:val="009E1BA9"/>
    <w:rsid w:val="009F2F96"/>
    <w:rsid w:val="009F4D7F"/>
    <w:rsid w:val="009F6C7F"/>
    <w:rsid w:val="00A04033"/>
    <w:rsid w:val="00A07555"/>
    <w:rsid w:val="00A13E08"/>
    <w:rsid w:val="00A21043"/>
    <w:rsid w:val="00A2445C"/>
    <w:rsid w:val="00A35751"/>
    <w:rsid w:val="00A62BA7"/>
    <w:rsid w:val="00A669D3"/>
    <w:rsid w:val="00A746B5"/>
    <w:rsid w:val="00A84586"/>
    <w:rsid w:val="00AB42EF"/>
    <w:rsid w:val="00AC0C8F"/>
    <w:rsid w:val="00AC342F"/>
    <w:rsid w:val="00AD1C3E"/>
    <w:rsid w:val="00AD6C13"/>
    <w:rsid w:val="00AE6E46"/>
    <w:rsid w:val="00AF76D7"/>
    <w:rsid w:val="00B17584"/>
    <w:rsid w:val="00B44950"/>
    <w:rsid w:val="00B73F0B"/>
    <w:rsid w:val="00B750EF"/>
    <w:rsid w:val="00B7764E"/>
    <w:rsid w:val="00B8293A"/>
    <w:rsid w:val="00BB11CF"/>
    <w:rsid w:val="00BC18AF"/>
    <w:rsid w:val="00BD0AB3"/>
    <w:rsid w:val="00BD2CFF"/>
    <w:rsid w:val="00BE1984"/>
    <w:rsid w:val="00BF418F"/>
    <w:rsid w:val="00BF607D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0E9A"/>
    <w:rsid w:val="00C71C18"/>
    <w:rsid w:val="00C7322B"/>
    <w:rsid w:val="00C76344"/>
    <w:rsid w:val="00CA1941"/>
    <w:rsid w:val="00CA6C57"/>
    <w:rsid w:val="00CA7481"/>
    <w:rsid w:val="00CD7BB9"/>
    <w:rsid w:val="00CF1AAB"/>
    <w:rsid w:val="00CF56F4"/>
    <w:rsid w:val="00CF5800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4229C"/>
    <w:rsid w:val="00E467FE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3E46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C53CC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771979"/>
    <w:rPr>
      <w:color w:val="605E5C"/>
      <w:shd w:val="clear" w:color="auto" w:fill="E1DFDD"/>
    </w:rPr>
  </w:style>
  <w:style w:type="character" w:styleId="Nerijeenospominjanje">
    <w:name w:val="Unresolved Mention"/>
    <w:basedOn w:val="Zadanifontodlomka"/>
    <w:uiPriority w:val="99"/>
    <w:rsid w:val="002B63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nepropisno_parkiranje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Igor Jovin</cp:lastModifiedBy>
  <cp:revision>12</cp:revision>
  <cp:lastPrinted>2021-11-25T06:57:00Z</cp:lastPrinted>
  <dcterms:created xsi:type="dcterms:W3CDTF">2025-09-16T09:42:00Z</dcterms:created>
  <dcterms:modified xsi:type="dcterms:W3CDTF">2025-11-06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